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B7ED0" w14:textId="3D5B371B" w:rsidR="001C0584" w:rsidRDefault="005A620E" w:rsidP="005A620E">
      <w:pPr>
        <w:pStyle w:val="Default"/>
        <w:spacing w:line="276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</w:t>
      </w:r>
      <w:r w:rsidR="001C0584" w:rsidRPr="00FE5413">
        <w:rPr>
          <w:b/>
          <w:bCs/>
          <w:sz w:val="28"/>
          <w:szCs w:val="28"/>
        </w:rPr>
        <w:t xml:space="preserve">rang </w:t>
      </w:r>
      <w:r w:rsidR="001C0584">
        <w:rPr>
          <w:b/>
          <w:bCs/>
          <w:sz w:val="28"/>
          <w:szCs w:val="28"/>
        </w:rPr>
        <w:t xml:space="preserve">Monitoring &amp; </w:t>
      </w:r>
      <w:r w:rsidR="001C0584" w:rsidRPr="00FE5413">
        <w:rPr>
          <w:b/>
          <w:bCs/>
          <w:sz w:val="28"/>
          <w:szCs w:val="28"/>
        </w:rPr>
        <w:t>Evaluasi</w:t>
      </w:r>
    </w:p>
    <w:p w14:paraId="765CE865" w14:textId="77777777" w:rsidR="001C0584" w:rsidRDefault="001C0584" w:rsidP="001C0584">
      <w:pPr>
        <w:pStyle w:val="Default"/>
        <w:spacing w:line="276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Kelompok Riset</w:t>
      </w:r>
    </w:p>
    <w:p w14:paraId="654C6E0A" w14:textId="77777777" w:rsidR="001C0584" w:rsidRPr="00FE5413" w:rsidRDefault="001C0584" w:rsidP="001C0584">
      <w:pPr>
        <w:pStyle w:val="Default"/>
        <w:spacing w:line="276" w:lineRule="auto"/>
        <w:jc w:val="center"/>
        <w:rPr>
          <w:b/>
          <w:sz w:val="28"/>
          <w:szCs w:val="28"/>
        </w:rPr>
      </w:pPr>
    </w:p>
    <w:p w14:paraId="13D75F1B" w14:textId="64A8532C" w:rsidR="00BA1CF8" w:rsidRPr="00BA1CF8" w:rsidRDefault="00BA1CF8" w:rsidP="001C0584">
      <w:pPr>
        <w:pStyle w:val="Default"/>
        <w:spacing w:line="276" w:lineRule="auto"/>
        <w:rPr>
          <w:b/>
          <w:bCs/>
          <w:sz w:val="23"/>
          <w:szCs w:val="23"/>
        </w:rPr>
      </w:pPr>
      <w:r w:rsidRPr="00BA1CF8">
        <w:rPr>
          <w:b/>
          <w:bCs/>
          <w:sz w:val="23"/>
          <w:szCs w:val="23"/>
        </w:rPr>
        <w:t>IDENTITAS KERIS</w:t>
      </w:r>
    </w:p>
    <w:p w14:paraId="40265F82" w14:textId="7BB96EAA" w:rsidR="001C0584" w:rsidRDefault="001C0584" w:rsidP="001C0584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Nama KeRis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>:</w:t>
      </w:r>
    </w:p>
    <w:p w14:paraId="1B2ACAF5" w14:textId="77777777" w:rsidR="001C0584" w:rsidRDefault="001C0584" w:rsidP="001C0584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Level KeRis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>: Lab./</w:t>
      </w:r>
      <w:proofErr w:type="gramStart"/>
      <w:r>
        <w:rPr>
          <w:sz w:val="23"/>
          <w:szCs w:val="23"/>
        </w:rPr>
        <w:t>Prodi./</w:t>
      </w:r>
      <w:proofErr w:type="gramEnd"/>
      <w:r>
        <w:rPr>
          <w:sz w:val="23"/>
          <w:szCs w:val="23"/>
        </w:rPr>
        <w:t xml:space="preserve">Bagian/Jurusan *) </w:t>
      </w:r>
    </w:p>
    <w:p w14:paraId="53B8CC7B" w14:textId="77777777" w:rsidR="001C0584" w:rsidRDefault="001C0584" w:rsidP="001C0584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 xml:space="preserve">Koordinator KeRis </w:t>
      </w:r>
    </w:p>
    <w:p w14:paraId="73895C5A" w14:textId="77777777" w:rsidR="001C0584" w:rsidRDefault="001C0584" w:rsidP="001C0584">
      <w:pPr>
        <w:pStyle w:val="Default"/>
        <w:spacing w:after="27" w:line="276" w:lineRule="auto"/>
        <w:rPr>
          <w:sz w:val="23"/>
          <w:szCs w:val="23"/>
        </w:rPr>
      </w:pPr>
      <w:r>
        <w:rPr>
          <w:sz w:val="23"/>
          <w:szCs w:val="23"/>
        </w:rPr>
        <w:t>a. Nama Lengkap</w:t>
      </w:r>
      <w:r>
        <w:rPr>
          <w:sz w:val="23"/>
          <w:szCs w:val="23"/>
        </w:rPr>
        <w:tab/>
        <w:t>:</w:t>
      </w:r>
    </w:p>
    <w:p w14:paraId="77A8E872" w14:textId="77777777" w:rsidR="001C0584" w:rsidRDefault="001C0584" w:rsidP="001C0584">
      <w:pPr>
        <w:pStyle w:val="Default"/>
        <w:spacing w:after="27" w:line="276" w:lineRule="auto"/>
        <w:rPr>
          <w:sz w:val="23"/>
          <w:szCs w:val="23"/>
        </w:rPr>
      </w:pPr>
      <w:r>
        <w:rPr>
          <w:sz w:val="23"/>
          <w:szCs w:val="23"/>
        </w:rPr>
        <w:t>b. NIP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 xml:space="preserve">: </w:t>
      </w:r>
    </w:p>
    <w:p w14:paraId="25EA5214" w14:textId="77777777" w:rsidR="001C0584" w:rsidRDefault="001C0584" w:rsidP="001C0584">
      <w:pPr>
        <w:pStyle w:val="Default"/>
        <w:spacing w:after="27" w:line="276" w:lineRule="auto"/>
        <w:rPr>
          <w:sz w:val="23"/>
          <w:szCs w:val="23"/>
        </w:rPr>
      </w:pPr>
      <w:r>
        <w:rPr>
          <w:sz w:val="23"/>
          <w:szCs w:val="23"/>
        </w:rPr>
        <w:t>c. NIDN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 xml:space="preserve">: </w:t>
      </w:r>
    </w:p>
    <w:p w14:paraId="295B9C10" w14:textId="77777777" w:rsidR="001C0584" w:rsidRDefault="001C0584" w:rsidP="001C0584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d. Jabatan Fungsional</w:t>
      </w:r>
      <w:r>
        <w:rPr>
          <w:sz w:val="23"/>
          <w:szCs w:val="23"/>
        </w:rPr>
        <w:tab/>
        <w:t xml:space="preserve">: </w:t>
      </w:r>
    </w:p>
    <w:p w14:paraId="3A7EE0A3" w14:textId="77777777" w:rsidR="001C0584" w:rsidRDefault="001C0584" w:rsidP="001C0584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Jumlah Anggota KeRis</w:t>
      </w:r>
      <w:r>
        <w:rPr>
          <w:sz w:val="23"/>
          <w:szCs w:val="23"/>
        </w:rPr>
        <w:tab/>
        <w:t>: ........... orang</w:t>
      </w:r>
    </w:p>
    <w:p w14:paraId="307CAA5A" w14:textId="77777777" w:rsidR="001C0584" w:rsidRDefault="001C0584" w:rsidP="001C0584">
      <w:pPr>
        <w:pStyle w:val="Default"/>
        <w:spacing w:line="276" w:lineRule="auto"/>
        <w:rPr>
          <w:sz w:val="23"/>
          <w:szCs w:val="23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6"/>
        <w:gridCol w:w="4602"/>
        <w:gridCol w:w="1535"/>
        <w:gridCol w:w="1228"/>
        <w:gridCol w:w="1075"/>
      </w:tblGrid>
      <w:tr w:rsidR="001C0584" w14:paraId="4991BF69" w14:textId="77777777" w:rsidTr="00490568">
        <w:trPr>
          <w:trHeight w:val="107"/>
        </w:trPr>
        <w:tc>
          <w:tcPr>
            <w:tcW w:w="320" w:type="pct"/>
          </w:tcPr>
          <w:p w14:paraId="39A01011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No</w:t>
            </w:r>
          </w:p>
        </w:tc>
        <w:tc>
          <w:tcPr>
            <w:tcW w:w="2552" w:type="pct"/>
          </w:tcPr>
          <w:p w14:paraId="4C95400E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Kriteria Penilaian</w:t>
            </w:r>
          </w:p>
        </w:tc>
        <w:tc>
          <w:tcPr>
            <w:tcW w:w="851" w:type="pct"/>
          </w:tcPr>
          <w:p w14:paraId="14C737CC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b/>
                <w:bCs/>
                <w:sz w:val="23"/>
                <w:szCs w:val="23"/>
              </w:rPr>
              <w:t xml:space="preserve">Bobot </w:t>
            </w:r>
            <w:r>
              <w:rPr>
                <w:b/>
                <w:bCs/>
                <w:sz w:val="22"/>
                <w:szCs w:val="22"/>
              </w:rPr>
              <w:t>(%)</w:t>
            </w:r>
          </w:p>
        </w:tc>
        <w:tc>
          <w:tcPr>
            <w:tcW w:w="681" w:type="pct"/>
          </w:tcPr>
          <w:p w14:paraId="39B4575D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Skor</w:t>
            </w:r>
          </w:p>
        </w:tc>
        <w:tc>
          <w:tcPr>
            <w:tcW w:w="596" w:type="pct"/>
          </w:tcPr>
          <w:p w14:paraId="568864D9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Nilai</w:t>
            </w:r>
          </w:p>
        </w:tc>
      </w:tr>
      <w:tr w:rsidR="001C0584" w14:paraId="476071DD" w14:textId="77777777" w:rsidTr="00490568">
        <w:trPr>
          <w:trHeight w:val="523"/>
        </w:trPr>
        <w:tc>
          <w:tcPr>
            <w:tcW w:w="320" w:type="pct"/>
          </w:tcPr>
          <w:p w14:paraId="7768EC2B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</w:t>
            </w:r>
          </w:p>
        </w:tc>
        <w:tc>
          <w:tcPr>
            <w:tcW w:w="2552" w:type="pct"/>
          </w:tcPr>
          <w:p w14:paraId="0F392356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SDM KeRis</w:t>
            </w:r>
            <w:r>
              <w:rPr>
                <w:sz w:val="23"/>
                <w:szCs w:val="23"/>
              </w:rPr>
              <w:t xml:space="preserve">: </w:t>
            </w:r>
          </w:p>
          <w:p w14:paraId="1E0D5B82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. Efisiensi &amp; Keterlibatan Anggota Peneliti KeRis dari unsur dosen</w:t>
            </w:r>
          </w:p>
          <w:p w14:paraId="017C45B9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. Efisiensi &amp; Keterlibatan Anggota Peneliti KeRis dari unsur mahasiswa </w:t>
            </w:r>
          </w:p>
          <w:p w14:paraId="178B863A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. Pengembangan SDM (</w:t>
            </w:r>
            <w:r w:rsidRPr="003F4C23">
              <w:rPr>
                <w:i/>
                <w:sz w:val="23"/>
                <w:szCs w:val="23"/>
              </w:rPr>
              <w:t>Capacity Building</w:t>
            </w:r>
            <w:r>
              <w:rPr>
                <w:sz w:val="23"/>
                <w:szCs w:val="23"/>
              </w:rPr>
              <w:t>)</w:t>
            </w:r>
          </w:p>
          <w:p w14:paraId="5EA92581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851" w:type="pct"/>
            <w:vAlign w:val="center"/>
          </w:tcPr>
          <w:p w14:paraId="1A10A151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</w:p>
          <w:p w14:paraId="0B095B53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</w:p>
          <w:p w14:paraId="010129CA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</w:t>
            </w:r>
          </w:p>
          <w:p w14:paraId="24ACEB6C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</w:p>
          <w:p w14:paraId="18D05B31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  <w:p w14:paraId="0C471453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  <w:p w14:paraId="1DE361C0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</w:p>
        </w:tc>
        <w:tc>
          <w:tcPr>
            <w:tcW w:w="681" w:type="pct"/>
          </w:tcPr>
          <w:p w14:paraId="3729B750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596" w:type="pct"/>
          </w:tcPr>
          <w:p w14:paraId="566A4EDE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  <w:tr w:rsidR="001C0584" w14:paraId="7AD60CF5" w14:textId="77777777" w:rsidTr="00490568">
        <w:trPr>
          <w:trHeight w:val="523"/>
        </w:trPr>
        <w:tc>
          <w:tcPr>
            <w:tcW w:w="320" w:type="pct"/>
          </w:tcPr>
          <w:p w14:paraId="59FD159B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</w:t>
            </w:r>
          </w:p>
        </w:tc>
        <w:tc>
          <w:tcPr>
            <w:tcW w:w="2552" w:type="pct"/>
          </w:tcPr>
          <w:p w14:paraId="5D32D1D8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Aktivitas</w:t>
            </w:r>
            <w:r>
              <w:rPr>
                <w:sz w:val="23"/>
                <w:szCs w:val="23"/>
              </w:rPr>
              <w:t xml:space="preserve">: </w:t>
            </w:r>
          </w:p>
          <w:p w14:paraId="01A932F3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. Kesesuaian dengan </w:t>
            </w:r>
            <w:r w:rsidRPr="005F257C">
              <w:rPr>
                <w:i/>
                <w:sz w:val="23"/>
                <w:szCs w:val="23"/>
              </w:rPr>
              <w:t>road map</w:t>
            </w:r>
            <w:r>
              <w:rPr>
                <w:sz w:val="23"/>
                <w:szCs w:val="23"/>
              </w:rPr>
              <w:t xml:space="preserve"> yang sudah disusun </w:t>
            </w:r>
          </w:p>
          <w:p w14:paraId="531441D5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. Aktivitas rutin</w:t>
            </w:r>
          </w:p>
          <w:p w14:paraId="4B2E7301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. Aktivitas insidental (produktivitas dalam penerimaan </w:t>
            </w:r>
            <w:r w:rsidRPr="005F257C">
              <w:rPr>
                <w:i/>
                <w:sz w:val="23"/>
                <w:szCs w:val="23"/>
              </w:rPr>
              <w:t>funding grants</w:t>
            </w:r>
            <w:r>
              <w:rPr>
                <w:sz w:val="23"/>
                <w:szCs w:val="23"/>
              </w:rPr>
              <w:t xml:space="preserve"> internal maupun eksternal)</w:t>
            </w:r>
          </w:p>
        </w:tc>
        <w:tc>
          <w:tcPr>
            <w:tcW w:w="851" w:type="pct"/>
            <w:vAlign w:val="center"/>
          </w:tcPr>
          <w:p w14:paraId="4FFEBE83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  <w:p w14:paraId="7ADF7690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</w:p>
          <w:p w14:paraId="69D45D62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  <w:p w14:paraId="130F682C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  <w:p w14:paraId="511C2538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</w:p>
        </w:tc>
        <w:tc>
          <w:tcPr>
            <w:tcW w:w="681" w:type="pct"/>
          </w:tcPr>
          <w:p w14:paraId="3FCCA8E4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596" w:type="pct"/>
          </w:tcPr>
          <w:p w14:paraId="2977FA9C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  <w:tr w:rsidR="001C0584" w14:paraId="12DB3271" w14:textId="77777777" w:rsidTr="00490568">
        <w:trPr>
          <w:trHeight w:val="523"/>
        </w:trPr>
        <w:tc>
          <w:tcPr>
            <w:tcW w:w="320" w:type="pct"/>
          </w:tcPr>
          <w:p w14:paraId="00BC0E7D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. </w:t>
            </w:r>
          </w:p>
        </w:tc>
        <w:tc>
          <w:tcPr>
            <w:tcW w:w="2552" w:type="pct"/>
          </w:tcPr>
          <w:p w14:paraId="49849213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Output KeRis</w:t>
            </w:r>
            <w:r>
              <w:rPr>
                <w:sz w:val="23"/>
                <w:szCs w:val="23"/>
              </w:rPr>
              <w:t xml:space="preserve">: </w:t>
            </w:r>
          </w:p>
          <w:p w14:paraId="7DE4B35F" w14:textId="77777777" w:rsidR="001C0584" w:rsidRDefault="001C0584" w:rsidP="00490568">
            <w:pPr>
              <w:pStyle w:val="Default"/>
              <w:spacing w:line="276" w:lineRule="auto"/>
              <w:ind w:left="238" w:hanging="238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. Output KeRis (Publikasi, HKI, rekomendasi kebijakan, skripsi/thesis, karya seni &amp; purwarupa dll)</w:t>
            </w:r>
          </w:p>
          <w:p w14:paraId="49C25253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. Outcome/Impact</w:t>
            </w:r>
          </w:p>
        </w:tc>
        <w:tc>
          <w:tcPr>
            <w:tcW w:w="851" w:type="pct"/>
            <w:vAlign w:val="center"/>
          </w:tcPr>
          <w:p w14:paraId="3EDD1C16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</w:p>
          <w:p w14:paraId="438B3AFA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</w:t>
            </w:r>
          </w:p>
          <w:p w14:paraId="4F62717F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</w:p>
          <w:p w14:paraId="0EA8E577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</w:p>
          <w:p w14:paraId="0077AEEC" w14:textId="77777777" w:rsidR="001C0584" w:rsidRDefault="001C0584" w:rsidP="00490568">
            <w:pPr>
              <w:pStyle w:val="Default"/>
              <w:spacing w:line="276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</w:tc>
        <w:tc>
          <w:tcPr>
            <w:tcW w:w="681" w:type="pct"/>
          </w:tcPr>
          <w:p w14:paraId="0A7E390D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596" w:type="pct"/>
          </w:tcPr>
          <w:p w14:paraId="275F6CBC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  <w:tr w:rsidR="001C0584" w14:paraId="25275774" w14:textId="77777777" w:rsidTr="00490568">
        <w:trPr>
          <w:trHeight w:val="109"/>
        </w:trPr>
        <w:tc>
          <w:tcPr>
            <w:tcW w:w="2872" w:type="pct"/>
            <w:gridSpan w:val="2"/>
          </w:tcPr>
          <w:p w14:paraId="7E2AD57A" w14:textId="77777777" w:rsidR="001C0584" w:rsidRPr="009403B5" w:rsidRDefault="001C0584" w:rsidP="00490568">
            <w:pPr>
              <w:pStyle w:val="Default"/>
              <w:spacing w:line="276" w:lineRule="auto"/>
              <w:jc w:val="center"/>
              <w:rPr>
                <w:b/>
                <w:sz w:val="23"/>
                <w:szCs w:val="23"/>
              </w:rPr>
            </w:pPr>
            <w:r w:rsidRPr="009403B5">
              <w:rPr>
                <w:b/>
                <w:sz w:val="23"/>
                <w:szCs w:val="23"/>
              </w:rPr>
              <w:t>Jumlah</w:t>
            </w:r>
          </w:p>
        </w:tc>
        <w:tc>
          <w:tcPr>
            <w:tcW w:w="851" w:type="pct"/>
            <w:vAlign w:val="center"/>
          </w:tcPr>
          <w:p w14:paraId="4C4CA943" w14:textId="77777777" w:rsidR="001C0584" w:rsidRPr="009403B5" w:rsidRDefault="001C0584" w:rsidP="00490568">
            <w:pPr>
              <w:pStyle w:val="Default"/>
              <w:spacing w:line="276" w:lineRule="auto"/>
              <w:jc w:val="center"/>
              <w:rPr>
                <w:b/>
                <w:sz w:val="23"/>
                <w:szCs w:val="23"/>
              </w:rPr>
            </w:pPr>
            <w:r w:rsidRPr="009403B5">
              <w:rPr>
                <w:b/>
                <w:sz w:val="23"/>
                <w:szCs w:val="23"/>
              </w:rPr>
              <w:t>100</w:t>
            </w:r>
          </w:p>
        </w:tc>
        <w:tc>
          <w:tcPr>
            <w:tcW w:w="681" w:type="pct"/>
          </w:tcPr>
          <w:p w14:paraId="34063BD8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596" w:type="pct"/>
          </w:tcPr>
          <w:p w14:paraId="6E329266" w14:textId="77777777" w:rsidR="001C0584" w:rsidRDefault="001C0584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</w:tbl>
    <w:p w14:paraId="7152D57A" w14:textId="77777777" w:rsidR="001C0584" w:rsidRDefault="001C0584" w:rsidP="001C0584"/>
    <w:p w14:paraId="11D4AF72" w14:textId="77777777" w:rsidR="001C0584" w:rsidRPr="00F4166B" w:rsidRDefault="001C0584" w:rsidP="001C0584">
      <w:pPr>
        <w:spacing w:after="0" w:line="233" w:lineRule="exact"/>
        <w:ind w:right="2187"/>
        <w:rPr>
          <w:rFonts w:ascii="Times New Roman" w:hAnsi="Times New Roman" w:cs="Times New Roman"/>
          <w:b/>
          <w:sz w:val="20"/>
          <w:szCs w:val="20"/>
        </w:rPr>
      </w:pPr>
      <w:r w:rsidRPr="00F4166B">
        <w:rPr>
          <w:rFonts w:ascii="Times New Roman" w:hAnsi="Times New Roman" w:cs="Times New Roman"/>
          <w:b/>
          <w:sz w:val="20"/>
          <w:szCs w:val="20"/>
        </w:rPr>
        <w:t>Keterangan:</w:t>
      </w:r>
    </w:p>
    <w:p w14:paraId="275B6149" w14:textId="77777777" w:rsidR="001C0584" w:rsidRDefault="001C0584" w:rsidP="001C0584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4166B">
        <w:rPr>
          <w:rFonts w:ascii="Times New Roman" w:hAnsi="Times New Roman" w:cs="Times New Roman"/>
          <w:sz w:val="20"/>
          <w:szCs w:val="20"/>
        </w:rPr>
        <w:t xml:space="preserve">Skor: 1, 2, 3, </w:t>
      </w:r>
      <w:r>
        <w:rPr>
          <w:rFonts w:ascii="Times New Roman" w:hAnsi="Times New Roman" w:cs="Times New Roman"/>
          <w:sz w:val="20"/>
          <w:szCs w:val="20"/>
        </w:rPr>
        <w:t xml:space="preserve">4, </w:t>
      </w:r>
      <w:r w:rsidRPr="00F4166B">
        <w:rPr>
          <w:rFonts w:ascii="Times New Roman" w:hAnsi="Times New Roman" w:cs="Times New Roman"/>
          <w:sz w:val="20"/>
          <w:szCs w:val="20"/>
        </w:rPr>
        <w:t xml:space="preserve">5 (1 = buruk, 2 = </w:t>
      </w:r>
      <w:r>
        <w:rPr>
          <w:rFonts w:ascii="Times New Roman" w:hAnsi="Times New Roman" w:cs="Times New Roman"/>
          <w:sz w:val="20"/>
          <w:szCs w:val="20"/>
        </w:rPr>
        <w:t>kurang, 3 = cukup, 4 = baik, 5</w:t>
      </w:r>
      <w:r w:rsidRPr="00F4166B">
        <w:rPr>
          <w:rFonts w:ascii="Times New Roman" w:hAnsi="Times New Roman" w:cs="Times New Roman"/>
          <w:sz w:val="20"/>
          <w:szCs w:val="20"/>
        </w:rPr>
        <w:t xml:space="preserve"> = </w:t>
      </w:r>
      <w:r>
        <w:rPr>
          <w:rFonts w:ascii="Times New Roman" w:hAnsi="Times New Roman" w:cs="Times New Roman"/>
          <w:sz w:val="20"/>
          <w:szCs w:val="20"/>
        </w:rPr>
        <w:t xml:space="preserve">sangat </w:t>
      </w:r>
      <w:r w:rsidRPr="00F4166B">
        <w:rPr>
          <w:rFonts w:ascii="Times New Roman" w:hAnsi="Times New Roman" w:cs="Times New Roman"/>
          <w:sz w:val="20"/>
          <w:szCs w:val="20"/>
        </w:rPr>
        <w:t xml:space="preserve">baik) </w:t>
      </w:r>
    </w:p>
    <w:p w14:paraId="77B0022F" w14:textId="77777777" w:rsidR="001C0584" w:rsidRPr="00F4166B" w:rsidRDefault="001C0584" w:rsidP="001C0584">
      <w:pPr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F4166B">
        <w:rPr>
          <w:rFonts w:ascii="Times New Roman" w:hAnsi="Times New Roman" w:cs="Times New Roman"/>
          <w:sz w:val="20"/>
          <w:szCs w:val="20"/>
        </w:rPr>
        <w:t xml:space="preserve">Nilai = bobot × </w:t>
      </w:r>
      <w:proofErr w:type="gramStart"/>
      <w:r w:rsidRPr="00F4166B">
        <w:rPr>
          <w:rFonts w:ascii="Times New Roman" w:hAnsi="Times New Roman" w:cs="Times New Roman"/>
          <w:sz w:val="20"/>
          <w:szCs w:val="20"/>
        </w:rPr>
        <w:t>skor</w:t>
      </w:r>
      <w:r>
        <w:rPr>
          <w:rFonts w:ascii="Times New Roman" w:hAnsi="Times New Roman" w:cs="Times New Roman"/>
          <w:sz w:val="20"/>
          <w:szCs w:val="20"/>
        </w:rPr>
        <w:t xml:space="preserve">,  </w:t>
      </w:r>
      <w:r w:rsidRPr="00F4166B">
        <w:rPr>
          <w:rFonts w:ascii="Times New Roman" w:hAnsi="Times New Roman" w:cs="Times New Roman"/>
          <w:i/>
          <w:sz w:val="20"/>
          <w:szCs w:val="20"/>
        </w:rPr>
        <w:t>*</w:t>
      </w:r>
      <w:proofErr w:type="gramEnd"/>
      <w:r w:rsidRPr="00F4166B">
        <w:rPr>
          <w:rFonts w:ascii="Times New Roman" w:hAnsi="Times New Roman" w:cs="Times New Roman"/>
          <w:i/>
          <w:sz w:val="20"/>
          <w:szCs w:val="20"/>
        </w:rPr>
        <w:t>) coret yang tidak perlu</w:t>
      </w:r>
    </w:p>
    <w:p w14:paraId="3650CF05" w14:textId="1BAE9CC0" w:rsidR="001C0584" w:rsidRPr="00F4166B" w:rsidRDefault="001C0584" w:rsidP="001C0584">
      <w:pPr>
        <w:spacing w:after="0" w:line="261" w:lineRule="auto"/>
        <w:ind w:left="5990" w:right="755"/>
        <w:rPr>
          <w:rFonts w:ascii="Times New Roman" w:hAnsi="Times New Roman" w:cs="Times New Roman"/>
          <w:sz w:val="23"/>
          <w:szCs w:val="23"/>
        </w:rPr>
      </w:pPr>
      <w:r w:rsidRPr="00F4166B">
        <w:rPr>
          <w:rFonts w:ascii="Times New Roman" w:hAnsi="Times New Roman" w:cs="Times New Roman"/>
          <w:sz w:val="23"/>
          <w:szCs w:val="23"/>
        </w:rPr>
        <w:t xml:space="preserve">Jember, </w:t>
      </w:r>
      <w:r>
        <w:rPr>
          <w:rFonts w:ascii="Times New Roman" w:hAnsi="Times New Roman" w:cs="Times New Roman"/>
          <w:sz w:val="23"/>
          <w:szCs w:val="23"/>
        </w:rPr>
        <w:t>..................</w:t>
      </w:r>
      <w:r w:rsidRPr="00F4166B">
        <w:rPr>
          <w:rFonts w:ascii="Times New Roman" w:hAnsi="Times New Roman" w:cs="Times New Roman"/>
          <w:sz w:val="23"/>
          <w:szCs w:val="23"/>
        </w:rPr>
        <w:t>20</w:t>
      </w:r>
      <w:r>
        <w:rPr>
          <w:rFonts w:ascii="Times New Roman" w:hAnsi="Times New Roman" w:cs="Times New Roman"/>
          <w:sz w:val="23"/>
          <w:szCs w:val="23"/>
        </w:rPr>
        <w:t>20</w:t>
      </w:r>
      <w:r w:rsidRPr="00F4166B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5522B5BA" w14:textId="77777777" w:rsidR="001C0584" w:rsidRPr="00F4166B" w:rsidRDefault="001C0584" w:rsidP="001C0584">
      <w:pPr>
        <w:spacing w:after="0" w:line="261" w:lineRule="auto"/>
        <w:ind w:left="5990" w:right="755"/>
        <w:rPr>
          <w:rFonts w:ascii="Times New Roman" w:hAnsi="Times New Roman" w:cs="Times New Roman"/>
          <w:sz w:val="23"/>
          <w:szCs w:val="23"/>
        </w:rPr>
      </w:pPr>
      <w:r w:rsidRPr="00F4166B">
        <w:rPr>
          <w:rFonts w:ascii="Times New Roman" w:hAnsi="Times New Roman" w:cs="Times New Roman"/>
          <w:sz w:val="23"/>
          <w:szCs w:val="23"/>
        </w:rPr>
        <w:t>Penilai,</w:t>
      </w:r>
    </w:p>
    <w:p w14:paraId="2FA28247" w14:textId="77777777" w:rsidR="001C0584" w:rsidRPr="00F4166B" w:rsidRDefault="001C0584" w:rsidP="001C0584">
      <w:pPr>
        <w:spacing w:after="0" w:line="261" w:lineRule="auto"/>
        <w:ind w:left="5990" w:right="755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N</w:t>
      </w:r>
      <w:r w:rsidRPr="00F4166B">
        <w:rPr>
          <w:rFonts w:ascii="Times New Roman" w:hAnsi="Times New Roman" w:cs="Times New Roman"/>
          <w:sz w:val="23"/>
          <w:szCs w:val="23"/>
        </w:rPr>
        <w:t>ama</w:t>
      </w:r>
    </w:p>
    <w:p w14:paraId="2A60F3BE" w14:textId="77777777" w:rsidR="001C0584" w:rsidRDefault="001C0584" w:rsidP="001C0584">
      <w:pPr>
        <w:rPr>
          <w:rFonts w:ascii="Times New Roman" w:hAnsi="Times New Roman" w:cs="Times New Roman"/>
          <w:sz w:val="23"/>
          <w:szCs w:val="23"/>
        </w:rPr>
      </w:pPr>
    </w:p>
    <w:p w14:paraId="76923563" w14:textId="43C80EB8" w:rsidR="00745508" w:rsidRDefault="001C0584" w:rsidP="00E22F66">
      <w:pPr>
        <w:ind w:left="5270" w:firstLine="720"/>
      </w:pPr>
      <w:r w:rsidRPr="00F4166B">
        <w:rPr>
          <w:rFonts w:ascii="Times New Roman" w:hAnsi="Times New Roman" w:cs="Times New Roman"/>
          <w:sz w:val="23"/>
          <w:szCs w:val="23"/>
        </w:rPr>
        <w:t>NIP.</w:t>
      </w:r>
    </w:p>
    <w:p w14:paraId="200D9B66" w14:textId="77777777" w:rsidR="00745508" w:rsidRDefault="00745508" w:rsidP="00745508">
      <w:pPr>
        <w:pStyle w:val="Default"/>
        <w:spacing w:line="276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LAPORAN KEGIATAN Kelompok Riset (KeRis)</w:t>
      </w:r>
    </w:p>
    <w:p w14:paraId="450F68D4" w14:textId="77777777" w:rsidR="00745508" w:rsidRPr="00FE5413" w:rsidRDefault="00745508" w:rsidP="00745508">
      <w:pPr>
        <w:pStyle w:val="Default"/>
        <w:spacing w:line="276" w:lineRule="auto"/>
        <w:jc w:val="center"/>
        <w:rPr>
          <w:b/>
          <w:sz w:val="28"/>
          <w:szCs w:val="28"/>
        </w:rPr>
      </w:pPr>
    </w:p>
    <w:p w14:paraId="7B355F82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Nama KeRis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>:</w:t>
      </w:r>
    </w:p>
    <w:p w14:paraId="499DFDE7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Level KeRis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>: Lab./</w:t>
      </w:r>
      <w:proofErr w:type="gramStart"/>
      <w:r>
        <w:rPr>
          <w:sz w:val="23"/>
          <w:szCs w:val="23"/>
        </w:rPr>
        <w:t>Prodi./</w:t>
      </w:r>
      <w:proofErr w:type="gramEnd"/>
      <w:r>
        <w:rPr>
          <w:sz w:val="23"/>
          <w:szCs w:val="23"/>
        </w:rPr>
        <w:t xml:space="preserve">Bagian/Jurusan *) </w:t>
      </w:r>
    </w:p>
    <w:p w14:paraId="4D22748A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 xml:space="preserve">Koordinator KeRis </w:t>
      </w:r>
    </w:p>
    <w:p w14:paraId="3DDDA202" w14:textId="77777777" w:rsidR="00745508" w:rsidRDefault="00745508" w:rsidP="00745508">
      <w:pPr>
        <w:pStyle w:val="Default"/>
        <w:spacing w:after="27" w:line="276" w:lineRule="auto"/>
        <w:rPr>
          <w:sz w:val="23"/>
          <w:szCs w:val="23"/>
        </w:rPr>
      </w:pPr>
      <w:r>
        <w:rPr>
          <w:sz w:val="23"/>
          <w:szCs w:val="23"/>
        </w:rPr>
        <w:t>a. Nama Lengkap</w:t>
      </w:r>
      <w:r>
        <w:rPr>
          <w:sz w:val="23"/>
          <w:szCs w:val="23"/>
        </w:rPr>
        <w:tab/>
        <w:t>:</w:t>
      </w:r>
    </w:p>
    <w:p w14:paraId="7A9CF253" w14:textId="77777777" w:rsidR="00745508" w:rsidRDefault="00745508" w:rsidP="00745508">
      <w:pPr>
        <w:pStyle w:val="Default"/>
        <w:spacing w:after="27" w:line="276" w:lineRule="auto"/>
        <w:rPr>
          <w:sz w:val="23"/>
          <w:szCs w:val="23"/>
        </w:rPr>
      </w:pPr>
      <w:r>
        <w:rPr>
          <w:sz w:val="23"/>
          <w:szCs w:val="23"/>
        </w:rPr>
        <w:t>b. NIP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 xml:space="preserve">: </w:t>
      </w:r>
    </w:p>
    <w:p w14:paraId="720964EB" w14:textId="77777777" w:rsidR="00745508" w:rsidRDefault="00745508" w:rsidP="00745508">
      <w:pPr>
        <w:pStyle w:val="Default"/>
        <w:spacing w:after="27" w:line="276" w:lineRule="auto"/>
        <w:rPr>
          <w:sz w:val="23"/>
          <w:szCs w:val="23"/>
        </w:rPr>
      </w:pPr>
      <w:r>
        <w:rPr>
          <w:sz w:val="23"/>
          <w:szCs w:val="23"/>
        </w:rPr>
        <w:t>c. NIDN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 xml:space="preserve">: </w:t>
      </w:r>
    </w:p>
    <w:p w14:paraId="6D71747E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d. Jabatan Fungsional</w:t>
      </w:r>
      <w:r>
        <w:rPr>
          <w:sz w:val="23"/>
          <w:szCs w:val="23"/>
        </w:rPr>
        <w:tab/>
        <w:t xml:space="preserve">: </w:t>
      </w:r>
    </w:p>
    <w:p w14:paraId="348EFFFC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e. Jumlah Anggota KeRis: ........... orang</w:t>
      </w:r>
    </w:p>
    <w:p w14:paraId="6CFF23E9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</w:p>
    <w:p w14:paraId="131198C9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Mohon setiap isian berikut disertai lampiran dokumen pendukung</w:t>
      </w:r>
    </w:p>
    <w:p w14:paraId="251F034E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</w:p>
    <w:p w14:paraId="31CE883A" w14:textId="77777777" w:rsidR="00745508" w:rsidRPr="00E34000" w:rsidRDefault="00745508" w:rsidP="00745508">
      <w:pPr>
        <w:pStyle w:val="Default"/>
        <w:spacing w:line="276" w:lineRule="auto"/>
        <w:rPr>
          <w:b/>
          <w:sz w:val="23"/>
          <w:szCs w:val="23"/>
        </w:rPr>
      </w:pPr>
      <w:r>
        <w:rPr>
          <w:b/>
          <w:sz w:val="23"/>
          <w:szCs w:val="23"/>
        </w:rPr>
        <w:t>1</w:t>
      </w:r>
      <w:r w:rsidRPr="00E34000">
        <w:rPr>
          <w:b/>
          <w:sz w:val="23"/>
          <w:szCs w:val="23"/>
        </w:rPr>
        <w:t>. SDM</w:t>
      </w:r>
    </w:p>
    <w:p w14:paraId="5B4CD815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a. Efisiensi &amp; Keterlibatan Anggota Peneliti KeRis dari unsur dosen</w:t>
      </w:r>
    </w:p>
    <w:p w14:paraId="2E0A949E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 xml:space="preserve">Isikan nama personal KeRis beserta peranannya dalam aktivitas KeRis 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5"/>
        <w:gridCol w:w="2905"/>
        <w:gridCol w:w="2187"/>
        <w:gridCol w:w="3369"/>
      </w:tblGrid>
      <w:tr w:rsidR="00745508" w14:paraId="5BBC59B4" w14:textId="77777777" w:rsidTr="00490568">
        <w:tc>
          <w:tcPr>
            <w:tcW w:w="290" w:type="pct"/>
          </w:tcPr>
          <w:p w14:paraId="66F435F5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o.</w:t>
            </w:r>
          </w:p>
        </w:tc>
        <w:tc>
          <w:tcPr>
            <w:tcW w:w="1617" w:type="pct"/>
          </w:tcPr>
          <w:p w14:paraId="41C6D990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</w:t>
            </w:r>
          </w:p>
        </w:tc>
        <w:tc>
          <w:tcPr>
            <w:tcW w:w="1219" w:type="pct"/>
          </w:tcPr>
          <w:p w14:paraId="04952FD3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IP./NIDK</w:t>
            </w:r>
          </w:p>
        </w:tc>
        <w:tc>
          <w:tcPr>
            <w:tcW w:w="1874" w:type="pct"/>
          </w:tcPr>
          <w:p w14:paraId="6A586234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ktivitas KeRis</w:t>
            </w:r>
          </w:p>
        </w:tc>
      </w:tr>
      <w:tr w:rsidR="00745508" w14:paraId="769B7271" w14:textId="77777777" w:rsidTr="00490568">
        <w:tc>
          <w:tcPr>
            <w:tcW w:w="290" w:type="pct"/>
          </w:tcPr>
          <w:p w14:paraId="63CA2F0C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.</w:t>
            </w:r>
          </w:p>
        </w:tc>
        <w:tc>
          <w:tcPr>
            <w:tcW w:w="1617" w:type="pct"/>
          </w:tcPr>
          <w:p w14:paraId="5E7BC556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…………………</w:t>
            </w:r>
          </w:p>
        </w:tc>
        <w:tc>
          <w:tcPr>
            <w:tcW w:w="1219" w:type="pct"/>
          </w:tcPr>
          <w:p w14:paraId="4D4E563F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514F9F34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  <w:tr w:rsidR="00745508" w14:paraId="3BEE00F3" w14:textId="77777777" w:rsidTr="00490568">
        <w:tc>
          <w:tcPr>
            <w:tcW w:w="290" w:type="pct"/>
          </w:tcPr>
          <w:p w14:paraId="4482501D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.</w:t>
            </w:r>
          </w:p>
        </w:tc>
        <w:tc>
          <w:tcPr>
            <w:tcW w:w="1617" w:type="pct"/>
          </w:tcPr>
          <w:p w14:paraId="56483423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.</w:t>
            </w:r>
          </w:p>
        </w:tc>
        <w:tc>
          <w:tcPr>
            <w:tcW w:w="1219" w:type="pct"/>
          </w:tcPr>
          <w:p w14:paraId="2B05071F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7AEEF305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  <w:tr w:rsidR="00745508" w14:paraId="552CA3F3" w14:textId="77777777" w:rsidTr="00490568">
        <w:tc>
          <w:tcPr>
            <w:tcW w:w="290" w:type="pct"/>
          </w:tcPr>
          <w:p w14:paraId="34A7471D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..</w:t>
            </w:r>
          </w:p>
        </w:tc>
        <w:tc>
          <w:tcPr>
            <w:tcW w:w="1617" w:type="pct"/>
          </w:tcPr>
          <w:p w14:paraId="105FFF67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219" w:type="pct"/>
          </w:tcPr>
          <w:p w14:paraId="4DD5BA0E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1B4F884D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</w:tbl>
    <w:p w14:paraId="2C9A810A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</w:p>
    <w:p w14:paraId="3E55155B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b. Efisiensi &amp; Keterlibatan Anggota Peneliti KeRis dari unsur mahasiswa</w:t>
      </w:r>
    </w:p>
    <w:p w14:paraId="61210ACA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5"/>
        <w:gridCol w:w="2905"/>
        <w:gridCol w:w="2187"/>
        <w:gridCol w:w="3369"/>
      </w:tblGrid>
      <w:tr w:rsidR="00745508" w14:paraId="3570F42E" w14:textId="77777777" w:rsidTr="00490568">
        <w:tc>
          <w:tcPr>
            <w:tcW w:w="290" w:type="pct"/>
          </w:tcPr>
          <w:p w14:paraId="4BA7D334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o.</w:t>
            </w:r>
          </w:p>
        </w:tc>
        <w:tc>
          <w:tcPr>
            <w:tcW w:w="1617" w:type="pct"/>
          </w:tcPr>
          <w:p w14:paraId="005E5A58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 Anggota KeRis sbg DPU/DPA</w:t>
            </w:r>
          </w:p>
        </w:tc>
        <w:tc>
          <w:tcPr>
            <w:tcW w:w="1219" w:type="pct"/>
          </w:tcPr>
          <w:p w14:paraId="3EBC9D63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 Mahasiswa Bimbingan</w:t>
            </w:r>
          </w:p>
        </w:tc>
        <w:tc>
          <w:tcPr>
            <w:tcW w:w="1874" w:type="pct"/>
          </w:tcPr>
          <w:p w14:paraId="64EEBA60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Judul Skripsi/Thesis/Disertasi</w:t>
            </w:r>
          </w:p>
        </w:tc>
      </w:tr>
      <w:tr w:rsidR="00745508" w14:paraId="0DB665A5" w14:textId="77777777" w:rsidTr="00490568">
        <w:tc>
          <w:tcPr>
            <w:tcW w:w="290" w:type="pct"/>
          </w:tcPr>
          <w:p w14:paraId="4954537D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.</w:t>
            </w:r>
          </w:p>
        </w:tc>
        <w:tc>
          <w:tcPr>
            <w:tcW w:w="1617" w:type="pct"/>
          </w:tcPr>
          <w:p w14:paraId="4313C6E4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 Dosen (keterangan DPU/DPA?)</w:t>
            </w:r>
          </w:p>
        </w:tc>
        <w:tc>
          <w:tcPr>
            <w:tcW w:w="1219" w:type="pct"/>
          </w:tcPr>
          <w:p w14:paraId="68C1E28E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711D5798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  <w:tr w:rsidR="00745508" w14:paraId="07534EB5" w14:textId="77777777" w:rsidTr="00490568">
        <w:tc>
          <w:tcPr>
            <w:tcW w:w="290" w:type="pct"/>
          </w:tcPr>
          <w:p w14:paraId="2966357F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.</w:t>
            </w:r>
          </w:p>
        </w:tc>
        <w:tc>
          <w:tcPr>
            <w:tcW w:w="1617" w:type="pct"/>
          </w:tcPr>
          <w:p w14:paraId="511F18B6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.</w:t>
            </w:r>
          </w:p>
        </w:tc>
        <w:tc>
          <w:tcPr>
            <w:tcW w:w="1219" w:type="pct"/>
          </w:tcPr>
          <w:p w14:paraId="3103D436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7AF0EA24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  <w:tr w:rsidR="00745508" w14:paraId="23F690B8" w14:textId="77777777" w:rsidTr="00490568">
        <w:tc>
          <w:tcPr>
            <w:tcW w:w="290" w:type="pct"/>
          </w:tcPr>
          <w:p w14:paraId="21FF3153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..</w:t>
            </w:r>
          </w:p>
        </w:tc>
        <w:tc>
          <w:tcPr>
            <w:tcW w:w="1617" w:type="pct"/>
          </w:tcPr>
          <w:p w14:paraId="56140023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219" w:type="pct"/>
          </w:tcPr>
          <w:p w14:paraId="58562763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7C31F7A6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</w:tbl>
    <w:p w14:paraId="451AAE99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</w:p>
    <w:p w14:paraId="2BA8EF90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c. Pengembangan SDM dari unsur Peneliti Dosen (dapat berupa Seminar, Training, Magang, study Visit) d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5"/>
        <w:gridCol w:w="2905"/>
        <w:gridCol w:w="2187"/>
        <w:gridCol w:w="3369"/>
      </w:tblGrid>
      <w:tr w:rsidR="00745508" w14:paraId="3C6B884C" w14:textId="77777777" w:rsidTr="00490568">
        <w:tc>
          <w:tcPr>
            <w:tcW w:w="290" w:type="pct"/>
          </w:tcPr>
          <w:p w14:paraId="0AFB21D6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o.</w:t>
            </w:r>
          </w:p>
        </w:tc>
        <w:tc>
          <w:tcPr>
            <w:tcW w:w="1617" w:type="pct"/>
          </w:tcPr>
          <w:p w14:paraId="5F4DBCE5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</w:t>
            </w:r>
          </w:p>
        </w:tc>
        <w:tc>
          <w:tcPr>
            <w:tcW w:w="1219" w:type="pct"/>
          </w:tcPr>
          <w:p w14:paraId="44549933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IP./NIDK</w:t>
            </w:r>
          </w:p>
        </w:tc>
        <w:tc>
          <w:tcPr>
            <w:tcW w:w="1874" w:type="pct"/>
          </w:tcPr>
          <w:p w14:paraId="7C86049A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 Kegiatan</w:t>
            </w:r>
          </w:p>
        </w:tc>
      </w:tr>
      <w:tr w:rsidR="00745508" w14:paraId="0C264585" w14:textId="77777777" w:rsidTr="00490568">
        <w:tc>
          <w:tcPr>
            <w:tcW w:w="290" w:type="pct"/>
          </w:tcPr>
          <w:p w14:paraId="0458AB4C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.</w:t>
            </w:r>
          </w:p>
        </w:tc>
        <w:tc>
          <w:tcPr>
            <w:tcW w:w="1617" w:type="pct"/>
          </w:tcPr>
          <w:p w14:paraId="58B0345C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…………………</w:t>
            </w:r>
          </w:p>
        </w:tc>
        <w:tc>
          <w:tcPr>
            <w:tcW w:w="1219" w:type="pct"/>
          </w:tcPr>
          <w:p w14:paraId="7AD59EA3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7033BEA9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  <w:tr w:rsidR="00745508" w14:paraId="413A1018" w14:textId="77777777" w:rsidTr="00490568">
        <w:tc>
          <w:tcPr>
            <w:tcW w:w="290" w:type="pct"/>
          </w:tcPr>
          <w:p w14:paraId="3345B6FD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.</w:t>
            </w:r>
          </w:p>
        </w:tc>
        <w:tc>
          <w:tcPr>
            <w:tcW w:w="1617" w:type="pct"/>
          </w:tcPr>
          <w:p w14:paraId="1489E02E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.</w:t>
            </w:r>
          </w:p>
        </w:tc>
        <w:tc>
          <w:tcPr>
            <w:tcW w:w="1219" w:type="pct"/>
          </w:tcPr>
          <w:p w14:paraId="0869F724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643ADCEB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  <w:tr w:rsidR="00745508" w14:paraId="59A34E4F" w14:textId="77777777" w:rsidTr="00490568">
        <w:tc>
          <w:tcPr>
            <w:tcW w:w="290" w:type="pct"/>
          </w:tcPr>
          <w:p w14:paraId="6B8831B2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..</w:t>
            </w:r>
          </w:p>
        </w:tc>
        <w:tc>
          <w:tcPr>
            <w:tcW w:w="1617" w:type="pct"/>
          </w:tcPr>
          <w:p w14:paraId="62E776B8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219" w:type="pct"/>
          </w:tcPr>
          <w:p w14:paraId="64C250D3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0DA3A2A5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</w:tbl>
    <w:p w14:paraId="690019A5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</w:p>
    <w:p w14:paraId="7C71B274" w14:textId="77777777" w:rsidR="00745508" w:rsidRDefault="00745508" w:rsidP="00745508">
      <w:pPr>
        <w:pStyle w:val="Default"/>
        <w:spacing w:line="276" w:lineRule="auto"/>
        <w:rPr>
          <w:b/>
          <w:sz w:val="23"/>
          <w:szCs w:val="23"/>
        </w:rPr>
      </w:pPr>
    </w:p>
    <w:p w14:paraId="30D7FFE8" w14:textId="77777777" w:rsidR="00745508" w:rsidRPr="000A148D" w:rsidRDefault="00745508" w:rsidP="00745508">
      <w:pPr>
        <w:pStyle w:val="Default"/>
        <w:spacing w:line="276" w:lineRule="auto"/>
        <w:rPr>
          <w:b/>
          <w:sz w:val="23"/>
          <w:szCs w:val="23"/>
        </w:rPr>
      </w:pPr>
      <w:r w:rsidRPr="000A148D">
        <w:rPr>
          <w:b/>
          <w:sz w:val="23"/>
          <w:szCs w:val="23"/>
        </w:rPr>
        <w:t>2. Aktivitas</w:t>
      </w:r>
    </w:p>
    <w:p w14:paraId="6981332E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disebutkan aktivitas yang sudah dilakukan KeRis baik yang bersifat rutin maupun insidental, beserta dana pendukung (baik internal maupun hibah eksternal) sebagaimana contoh berikut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5"/>
        <w:gridCol w:w="2905"/>
        <w:gridCol w:w="2187"/>
        <w:gridCol w:w="3369"/>
      </w:tblGrid>
      <w:tr w:rsidR="00745508" w14:paraId="7D9D661A" w14:textId="77777777" w:rsidTr="00490568">
        <w:tc>
          <w:tcPr>
            <w:tcW w:w="290" w:type="pct"/>
          </w:tcPr>
          <w:p w14:paraId="1C956BFE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o.</w:t>
            </w:r>
          </w:p>
        </w:tc>
        <w:tc>
          <w:tcPr>
            <w:tcW w:w="1617" w:type="pct"/>
          </w:tcPr>
          <w:p w14:paraId="2B5CA18D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 Kegiatan</w:t>
            </w:r>
          </w:p>
        </w:tc>
        <w:tc>
          <w:tcPr>
            <w:tcW w:w="1219" w:type="pct"/>
          </w:tcPr>
          <w:p w14:paraId="1BAE737E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ifat (rutin/insidental)</w:t>
            </w:r>
          </w:p>
        </w:tc>
        <w:tc>
          <w:tcPr>
            <w:tcW w:w="1874" w:type="pct"/>
          </w:tcPr>
          <w:p w14:paraId="0E917760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umber Pendanaan</w:t>
            </w:r>
          </w:p>
        </w:tc>
      </w:tr>
      <w:tr w:rsidR="00745508" w14:paraId="2EDD129D" w14:textId="77777777" w:rsidTr="00490568">
        <w:tc>
          <w:tcPr>
            <w:tcW w:w="290" w:type="pct"/>
          </w:tcPr>
          <w:p w14:paraId="1A62F78C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>1.</w:t>
            </w:r>
          </w:p>
        </w:tc>
        <w:tc>
          <w:tcPr>
            <w:tcW w:w="1617" w:type="pct"/>
          </w:tcPr>
          <w:p w14:paraId="61BF7253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Lab. Meeting</w:t>
            </w:r>
          </w:p>
        </w:tc>
        <w:tc>
          <w:tcPr>
            <w:tcW w:w="1219" w:type="pct"/>
          </w:tcPr>
          <w:p w14:paraId="0891CA66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utin 2 minggu sekali</w:t>
            </w:r>
          </w:p>
        </w:tc>
        <w:tc>
          <w:tcPr>
            <w:tcW w:w="1874" w:type="pct"/>
          </w:tcPr>
          <w:p w14:paraId="5C0E6247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-</w:t>
            </w:r>
          </w:p>
        </w:tc>
      </w:tr>
      <w:tr w:rsidR="00745508" w14:paraId="394B1F08" w14:textId="77777777" w:rsidTr="00490568">
        <w:tc>
          <w:tcPr>
            <w:tcW w:w="290" w:type="pct"/>
          </w:tcPr>
          <w:p w14:paraId="721FDC2F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.</w:t>
            </w:r>
          </w:p>
        </w:tc>
        <w:tc>
          <w:tcPr>
            <w:tcW w:w="1617" w:type="pct"/>
          </w:tcPr>
          <w:p w14:paraId="4B4EFE65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enelitian dengan judul:……………….</w:t>
            </w:r>
          </w:p>
        </w:tc>
        <w:tc>
          <w:tcPr>
            <w:tcW w:w="1219" w:type="pct"/>
          </w:tcPr>
          <w:p w14:paraId="30824454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18-2019</w:t>
            </w:r>
          </w:p>
        </w:tc>
        <w:tc>
          <w:tcPr>
            <w:tcW w:w="1874" w:type="pct"/>
          </w:tcPr>
          <w:p w14:paraId="108429FA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RPM DIKTI</w:t>
            </w:r>
          </w:p>
        </w:tc>
      </w:tr>
      <w:tr w:rsidR="00745508" w14:paraId="1C9FD0CB" w14:textId="77777777" w:rsidTr="00490568">
        <w:tc>
          <w:tcPr>
            <w:tcW w:w="290" w:type="pct"/>
          </w:tcPr>
          <w:p w14:paraId="11F24D20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.</w:t>
            </w:r>
          </w:p>
        </w:tc>
        <w:tc>
          <w:tcPr>
            <w:tcW w:w="1617" w:type="pct"/>
          </w:tcPr>
          <w:p w14:paraId="17858896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enelitian dengan judul: ………………………..</w:t>
            </w:r>
          </w:p>
        </w:tc>
        <w:tc>
          <w:tcPr>
            <w:tcW w:w="1219" w:type="pct"/>
          </w:tcPr>
          <w:p w14:paraId="78D5B2AA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18</w:t>
            </w:r>
          </w:p>
        </w:tc>
        <w:tc>
          <w:tcPr>
            <w:tcW w:w="1874" w:type="pct"/>
          </w:tcPr>
          <w:p w14:paraId="39340B3C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ibah KeRis UNEJ</w:t>
            </w:r>
          </w:p>
        </w:tc>
      </w:tr>
      <w:tr w:rsidR="00745508" w14:paraId="7596FB34" w14:textId="77777777" w:rsidTr="00490568">
        <w:tc>
          <w:tcPr>
            <w:tcW w:w="290" w:type="pct"/>
          </w:tcPr>
          <w:p w14:paraId="3A19C6FA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.</w:t>
            </w:r>
          </w:p>
        </w:tc>
        <w:tc>
          <w:tcPr>
            <w:tcW w:w="1617" w:type="pct"/>
          </w:tcPr>
          <w:p w14:paraId="09F32663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219" w:type="pct"/>
          </w:tcPr>
          <w:p w14:paraId="501454F8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370C7FFE" w14:textId="77777777" w:rsidR="00745508" w:rsidRDefault="00745508" w:rsidP="00490568">
            <w:pPr>
              <w:pStyle w:val="Default"/>
              <w:spacing w:line="276" w:lineRule="auto"/>
              <w:rPr>
                <w:sz w:val="23"/>
                <w:szCs w:val="23"/>
              </w:rPr>
            </w:pPr>
          </w:p>
        </w:tc>
      </w:tr>
    </w:tbl>
    <w:p w14:paraId="3C2FE21E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</w:p>
    <w:p w14:paraId="140265DA" w14:textId="77777777" w:rsidR="00745508" w:rsidRPr="00C45536" w:rsidRDefault="00745508" w:rsidP="00745508">
      <w:pPr>
        <w:pStyle w:val="Default"/>
        <w:spacing w:line="276" w:lineRule="auto"/>
        <w:rPr>
          <w:b/>
          <w:sz w:val="23"/>
          <w:szCs w:val="23"/>
        </w:rPr>
      </w:pPr>
      <w:r w:rsidRPr="00C45536">
        <w:rPr>
          <w:b/>
          <w:sz w:val="23"/>
          <w:szCs w:val="23"/>
        </w:rPr>
        <w:t xml:space="preserve">3. Output KeRis </w:t>
      </w:r>
    </w:p>
    <w:p w14:paraId="3B0A2494" w14:textId="77777777" w:rsidR="00745508" w:rsidRDefault="00745508" w:rsidP="00745508">
      <w:pPr>
        <w:pStyle w:val="Default"/>
        <w:spacing w:line="276" w:lineRule="auto"/>
        <w:ind w:left="238" w:hanging="238"/>
        <w:rPr>
          <w:sz w:val="23"/>
          <w:szCs w:val="23"/>
        </w:rPr>
      </w:pPr>
      <w:r>
        <w:rPr>
          <w:sz w:val="23"/>
          <w:szCs w:val="23"/>
        </w:rPr>
        <w:t>a. Tuliskan output KeRis dalam tabel contoh berikut, baik berupa Publikasi, HKI, rekomendasi kebijakan, skripsi/thesis/disertasi (hanya yang sudah meluluskan), karya seni &amp; purwarupa dll.</w:t>
      </w:r>
    </w:p>
    <w:p w14:paraId="0F2A0714" w14:textId="77777777" w:rsidR="00745508" w:rsidRDefault="00745508" w:rsidP="00745508">
      <w:pPr>
        <w:pStyle w:val="Default"/>
        <w:spacing w:line="276" w:lineRule="auto"/>
        <w:rPr>
          <w:sz w:val="23"/>
          <w:szCs w:val="23"/>
        </w:rPr>
      </w:pPr>
      <w:r>
        <w:rPr>
          <w:sz w:val="23"/>
          <w:szCs w:val="23"/>
        </w:rPr>
        <w:t>b. Outcome/Impact: deskripsikan outcome yang diharapkan sebagai target akhir dari penelitian.</w:t>
      </w:r>
    </w:p>
    <w:p w14:paraId="468965A7" w14:textId="77777777" w:rsidR="001C0584" w:rsidRDefault="001C0584" w:rsidP="001C0584"/>
    <w:sectPr w:rsidR="001C0584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5D461A" w14:textId="77777777" w:rsidR="00467861" w:rsidRDefault="00467861" w:rsidP="00467861">
      <w:pPr>
        <w:spacing w:after="0" w:line="240" w:lineRule="auto"/>
      </w:pPr>
      <w:r>
        <w:separator/>
      </w:r>
    </w:p>
  </w:endnote>
  <w:endnote w:type="continuationSeparator" w:id="0">
    <w:p w14:paraId="2B8ED2A8" w14:textId="77777777" w:rsidR="00467861" w:rsidRDefault="00467861" w:rsidP="004678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E248EF" w14:textId="77777777" w:rsidR="00467861" w:rsidRDefault="00467861" w:rsidP="00467861">
      <w:pPr>
        <w:spacing w:after="0" w:line="240" w:lineRule="auto"/>
      </w:pPr>
      <w:r>
        <w:separator/>
      </w:r>
    </w:p>
  </w:footnote>
  <w:footnote w:type="continuationSeparator" w:id="0">
    <w:p w14:paraId="1E291478" w14:textId="77777777" w:rsidR="00467861" w:rsidRDefault="00467861" w:rsidP="004678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789B8" w14:textId="77777777" w:rsidR="00547F75" w:rsidRDefault="00547F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D00D53"/>
    <w:multiLevelType w:val="hybridMultilevel"/>
    <w:tmpl w:val="B41C0B50"/>
    <w:lvl w:ilvl="0" w:tplc="604832A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AQJLIwNLM0MjIyUdpeDU4uLM/DyQAsNaAOt+wX4sAAAA"/>
  </w:docVars>
  <w:rsids>
    <w:rsidRoot w:val="00171972"/>
    <w:rsid w:val="00042C1F"/>
    <w:rsid w:val="00171972"/>
    <w:rsid w:val="001C0584"/>
    <w:rsid w:val="00270790"/>
    <w:rsid w:val="00313A75"/>
    <w:rsid w:val="00467861"/>
    <w:rsid w:val="00547F75"/>
    <w:rsid w:val="00575951"/>
    <w:rsid w:val="005A620E"/>
    <w:rsid w:val="006C3600"/>
    <w:rsid w:val="00745508"/>
    <w:rsid w:val="007A6052"/>
    <w:rsid w:val="00BA1CF8"/>
    <w:rsid w:val="00BE7141"/>
    <w:rsid w:val="00C54211"/>
    <w:rsid w:val="00CD20E0"/>
    <w:rsid w:val="00E22F66"/>
    <w:rsid w:val="00EF3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C1577"/>
  <w15:chartTrackingRefBased/>
  <w15:docId w15:val="{3859FB4A-6DB5-4FE9-963C-EFEDFE5B3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0584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584"/>
    <w:pPr>
      <w:ind w:left="720"/>
      <w:contextualSpacing/>
    </w:pPr>
  </w:style>
  <w:style w:type="paragraph" w:customStyle="1" w:styleId="Default">
    <w:name w:val="Default"/>
    <w:rsid w:val="001C058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74550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8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86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678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861"/>
    <w:rPr>
      <w:lang w:val="en-GB"/>
    </w:rPr>
  </w:style>
  <w:style w:type="paragraph" w:styleId="BodyText">
    <w:name w:val="Body Text"/>
    <w:basedOn w:val="Normal"/>
    <w:link w:val="BodyTextChar"/>
    <w:rsid w:val="00467861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467861"/>
    <w:rPr>
      <w:rFonts w:ascii="Times New Roman" w:eastAsia="Times New Roman" w:hAnsi="Times New Roman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3</Words>
  <Characters>2301</Characters>
  <Application>Microsoft Office Word</Application>
  <DocSecurity>0</DocSecurity>
  <Lines>19</Lines>
  <Paragraphs>5</Paragraphs>
  <ScaleCrop>false</ScaleCrop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ologi 4 Senjarini</dc:creator>
  <cp:keywords/>
  <dc:description/>
  <cp:lastModifiedBy>Khairul Anam</cp:lastModifiedBy>
  <cp:revision>3</cp:revision>
  <cp:lastPrinted>2020-07-11T06:37:00Z</cp:lastPrinted>
  <dcterms:created xsi:type="dcterms:W3CDTF">2020-07-11T06:48:00Z</dcterms:created>
  <dcterms:modified xsi:type="dcterms:W3CDTF">2020-07-11T06:48:00Z</dcterms:modified>
</cp:coreProperties>
</file>